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96A5E" w:rsidRPr="00B60E2C" w:rsidRDefault="00196A5E" w:rsidP="00196A5E">
      <w:pPr>
        <w:rPr>
          <w:rFonts w:ascii="Times New Roman" w:hAnsi="Times New Roman" w:cs="Times New Roman"/>
          <w:sz w:val="24"/>
          <w:szCs w:val="24"/>
        </w:rPr>
      </w:pPr>
      <w:r w:rsidRPr="00B60E2C">
        <w:rPr>
          <w:rFonts w:ascii="Times New Roman" w:hAnsi="Times New Roman" w:cs="Times New Roman"/>
          <w:sz w:val="24"/>
          <w:szCs w:val="24"/>
        </w:rPr>
        <w:t xml:space="preserve">Table </w:t>
      </w:r>
      <w:r w:rsidR="00EF3779">
        <w:rPr>
          <w:rFonts w:ascii="Times New Roman" w:hAnsi="Times New Roman" w:cs="Times New Roman" w:hint="eastAsia"/>
          <w:sz w:val="24"/>
          <w:szCs w:val="24"/>
        </w:rPr>
        <w:t>S</w:t>
      </w:r>
      <w:r w:rsidR="000B3B54">
        <w:rPr>
          <w:rFonts w:ascii="Times New Roman" w:hAnsi="Times New Roman" w:cs="Times New Roman" w:hint="eastAsia"/>
          <w:sz w:val="24"/>
          <w:szCs w:val="24"/>
        </w:rPr>
        <w:t>8</w:t>
      </w:r>
      <w:bookmarkStart w:id="0" w:name="_GoBack"/>
      <w:bookmarkEnd w:id="0"/>
      <w:r w:rsidRPr="00B60E2C">
        <w:rPr>
          <w:rFonts w:ascii="Times New Roman" w:hAnsi="Times New Roman" w:cs="Times New Roman"/>
          <w:kern w:val="0"/>
          <w:sz w:val="24"/>
          <w:szCs w:val="24"/>
        </w:rPr>
        <w:t xml:space="preserve"> AMR profile of the </w:t>
      </w:r>
      <w:r w:rsidRPr="00B60E2C">
        <w:rPr>
          <w:rFonts w:ascii="Times New Roman" w:hAnsi="Times New Roman" w:cs="Times New Roman"/>
          <w:i/>
          <w:kern w:val="0"/>
          <w:sz w:val="24"/>
          <w:szCs w:val="24"/>
        </w:rPr>
        <w:t xml:space="preserve">P. </w:t>
      </w:r>
      <w:proofErr w:type="spellStart"/>
      <w:r w:rsidRPr="00B60E2C">
        <w:rPr>
          <w:rFonts w:ascii="Times New Roman" w:hAnsi="Times New Roman" w:cs="Times New Roman"/>
          <w:i/>
          <w:kern w:val="0"/>
          <w:sz w:val="24"/>
          <w:szCs w:val="24"/>
        </w:rPr>
        <w:t>aeruginosa</w:t>
      </w:r>
      <w:proofErr w:type="spellEnd"/>
      <w:r w:rsidRPr="00B60E2C">
        <w:rPr>
          <w:rFonts w:ascii="Times New Roman" w:hAnsi="Times New Roman" w:cs="Times New Roman"/>
          <w:kern w:val="0"/>
          <w:sz w:val="24"/>
          <w:szCs w:val="24"/>
        </w:rPr>
        <w:t xml:space="preserve"> JNQH-PA57</w:t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891"/>
        <w:gridCol w:w="1267"/>
        <w:gridCol w:w="1687"/>
        <w:gridCol w:w="9329"/>
      </w:tblGrid>
      <w:tr w:rsidR="00396926" w:rsidRPr="000D4A2B" w:rsidTr="00396926">
        <w:trPr>
          <w:trHeight w:val="270"/>
        </w:trPr>
        <w:tc>
          <w:tcPr>
            <w:tcW w:w="667" w:type="pct"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D4A2B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echanism</w:t>
            </w:r>
          </w:p>
        </w:tc>
        <w:tc>
          <w:tcPr>
            <w:tcW w:w="447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196A5E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ene</w:t>
            </w:r>
          </w:p>
        </w:tc>
        <w:tc>
          <w:tcPr>
            <w:tcW w:w="595" w:type="pct"/>
            <w:tcBorders>
              <w:bottom w:val="single" w:sz="4" w:space="0" w:color="auto"/>
            </w:tcBorders>
            <w:vAlign w:val="center"/>
          </w:tcPr>
          <w:p w:rsidR="00196A5E" w:rsidRPr="000D4A2B" w:rsidRDefault="00196A5E" w:rsidP="00593221">
            <w:pPr>
              <w:autoSpaceDE w:val="0"/>
              <w:autoSpaceDN w:val="0"/>
              <w:adjustRightInd w:val="0"/>
              <w:rPr>
                <w:rFonts w:ascii="Times New Roman" w:eastAsia="MinionPro-Bold" w:hAnsi="Times New Roman" w:cs="Times New Roman"/>
                <w:bCs/>
                <w:kern w:val="0"/>
                <w:sz w:val="24"/>
                <w:szCs w:val="24"/>
              </w:rPr>
            </w:pPr>
            <w:r w:rsidRPr="000D4A2B">
              <w:rPr>
                <w:rFonts w:ascii="Times New Roman" w:eastAsia="MinionPro-Bold" w:hAnsi="Times New Roman" w:cs="Times New Roman"/>
                <w:bCs/>
                <w:kern w:val="0"/>
                <w:sz w:val="24"/>
                <w:szCs w:val="24"/>
              </w:rPr>
              <w:t>Gene locus</w:t>
            </w:r>
          </w:p>
        </w:tc>
        <w:tc>
          <w:tcPr>
            <w:tcW w:w="3291" w:type="pct"/>
            <w:tcBorders>
              <w:bottom w:val="single" w:sz="4" w:space="0" w:color="auto"/>
            </w:tcBorders>
            <w:vAlign w:val="center"/>
          </w:tcPr>
          <w:p w:rsidR="00196A5E" w:rsidRPr="000D4A2B" w:rsidRDefault="00196A5E" w:rsidP="00593221">
            <w:pPr>
              <w:autoSpaceDE w:val="0"/>
              <w:autoSpaceDN w:val="0"/>
              <w:adjustRightInd w:val="0"/>
              <w:rPr>
                <w:rFonts w:ascii="Times New Roman" w:eastAsia="MinionPro-Bold" w:hAnsi="Times New Roman" w:cs="Times New Roman"/>
                <w:bCs/>
                <w:kern w:val="0"/>
                <w:sz w:val="24"/>
                <w:szCs w:val="24"/>
              </w:rPr>
            </w:pPr>
            <w:r w:rsidRPr="000D4A2B">
              <w:rPr>
                <w:rFonts w:ascii="Times New Roman" w:eastAsia="MinionPro-Bold" w:hAnsi="Times New Roman" w:cs="Times New Roman"/>
                <w:bCs/>
                <w:kern w:val="0"/>
                <w:sz w:val="24"/>
                <w:szCs w:val="24"/>
              </w:rPr>
              <w:t>Product and function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 w:val="restart"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D4A2B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ntibiotic efflux</w:t>
            </w:r>
          </w:p>
        </w:tc>
        <w:tc>
          <w:tcPr>
            <w:tcW w:w="447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triA</w:t>
            </w:r>
            <w:proofErr w:type="spellEnd"/>
          </w:p>
        </w:tc>
        <w:tc>
          <w:tcPr>
            <w:tcW w:w="595" w:type="pct"/>
            <w:tcBorders>
              <w:bottom w:val="nil"/>
            </w:tcBorders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196A5E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00825</w:t>
            </w:r>
          </w:p>
        </w:tc>
        <w:tc>
          <w:tcPr>
            <w:tcW w:w="3291" w:type="pct"/>
            <w:tcBorders>
              <w:bottom w:val="nil"/>
            </w:tcBorders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TriA</w:t>
            </w:r>
            <w:proofErr w:type="spellEnd"/>
            <w:r w:rsidRPr="000D4A2B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 is a membrane protein and required for the </w:t>
            </w:r>
            <w:proofErr w:type="spellStart"/>
            <w:r w:rsidRPr="000D4A2B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triclosan</w:t>
            </w:r>
            <w:proofErr w:type="spellEnd"/>
            <w:r w:rsidRPr="000D4A2B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 efflux pump function of </w:t>
            </w:r>
            <w:proofErr w:type="spellStart"/>
            <w:r w:rsidRPr="000D4A2B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TriABC-OpmH</w:t>
            </w:r>
            <w:proofErr w:type="spellEnd"/>
            <w:r w:rsidRPr="000D4A2B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 in </w:t>
            </w:r>
            <w:r w:rsidRPr="000D4A2B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 xml:space="preserve">P. </w:t>
            </w:r>
            <w:proofErr w:type="spellStart"/>
            <w:r w:rsidRPr="000D4A2B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aeruginosa</w:t>
            </w:r>
            <w:proofErr w:type="spellEnd"/>
            <w:r w:rsidRPr="000D4A2B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triB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196A5E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00830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TriB</w:t>
            </w:r>
            <w:proofErr w:type="spellEnd"/>
            <w:r w:rsidRPr="000D4A2B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 is</w:t>
            </w:r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 membrane protein and required for the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iclosan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efflux pump function of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iABC-OpmH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P.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eruginosa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triC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196A5E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00835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iC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a resistance nodulation cell division (RND) transporter that is a part of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iABC-OpmH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iclosan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specific efflux protein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exA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AB2A4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B2A4E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02275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A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the membrane fusion protein of the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AB-OprM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ultidrug efflux complex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exB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AB2A4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B2A4E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02280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B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the inner membrane multidrug exporter of the efflux complex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AB-OprM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oprM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AB2A4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B2A4E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02285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prM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an outer membrane factor protein and is part of the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AB-OprM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VW-OprM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XY-OprM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nd the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mrAB-OprM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omplex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opmD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AB2A4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B2A4E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03885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pmD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the outer membrane channel protein of the efflux complex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GHI-OpmD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exI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AB2A4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B2A4E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03890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I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the inner membrane transporter of the efflux complex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GHI-OpmD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exH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AB2A4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B2A4E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03895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H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the membrane fusion protein of the efflux complex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GHI-OpmD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exG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AB2A4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B2A4E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03900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G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a membrane protein required for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GHI-OpmD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efflux activity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bcr-1</w:t>
            </w:r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AB2A4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B2A4E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04220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ansmembrane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rotein which expels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icyclomycin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from the cell leading to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icyclomycin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resistance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armR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AB2A4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B2A4E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06800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mR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an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tirepressor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losterically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hibits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R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imer-DNA binding, which is related to up-regulation of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AB-OprM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exL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AB2A4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B2A4E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07005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L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a specific repressor of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JK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transcription and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utoregulates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ts own expression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exJ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AB2A4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B2A4E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07010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J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the membrane fusion protein of the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JK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ultidrug efflux protein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exK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AB2A4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B2A4E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07015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K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the inner membrane resistance-nodulation-cell division (RND) transporter in the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JK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ultidrug efflux protein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exP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AB2A4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B2A4E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07785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P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the membrane fusion protein of the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PQ-OpmE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ultidrug efflux complex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exQ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AB2A4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B2A4E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07790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Q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the inner membrane transporter of the multidrug efflux pump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PQ-OpmE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opmE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AB2A4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B2A4E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07795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pmE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an outer membrane factor protein that is part of the multidrug efflux pump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PQ-OpmE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cpxR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AB2A4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B2A4E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09490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pxR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</w:t>
            </w:r>
            <w:r w:rsidR="0039692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</w:t>
            </w:r>
            <w:r w:rsidR="00396926"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 xml:space="preserve"> </w:t>
            </w:r>
            <w:r w:rsidR="00396926" w:rsidRPr="0039692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sponse regulator transcription factor</w:t>
            </w:r>
            <w:r w:rsidR="00396926"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 xml:space="preserve"> </w:t>
            </w:r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irectly involved in activation of expression of RND efflux pump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AB-OprM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P.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eruginosa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uxA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396926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39692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13115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uxA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a membrane fusion protein component of the efflux pump system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uxABC-OpmB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P.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eruginosa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uxB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396926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39692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13120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uxB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one of the two necessary RND components in the P.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eruginosa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efflux pump system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uxABC-OpmB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uxC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396926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39692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13125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uxC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one of the two necessary RND components of the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uxABC-OpmB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efflux pumps system in P.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eruginosa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opmB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396926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39692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13130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pmB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an outer membrane efflux protein cooperation with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uxABC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to form the efflux pump system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uxABC-OpmB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oprN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396926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39692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13285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prN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the outer membrane channel component of the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EF-OprN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ultidrug efflux complex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exF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396926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39692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13290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F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the multidrug inner membrane transporter of the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EF-OprN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omplex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exE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396926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39692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13295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E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the membrane fusion protein of the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EF-OprN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ultidrug efflux complex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soxR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396926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39692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14405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xR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a transcriptional activator induces expression of the RND efflux pump-encoding operon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GHI-opmD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exX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200C67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00C67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16065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X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the membrane fusion protein of the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XY-OprM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ultidrug efflux complex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exY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200C67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00C67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16070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Y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the RND-type membrane protein of the efflux complex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XY-OprM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exN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396926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39692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19360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N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the inner membrane transporter of the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MN-OprM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ultidrug efflux complex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exM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396926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39692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19365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M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the membrane fusion protein of the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MN-OprM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ultidrug efflux complex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pmpM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396926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39692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19830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mpM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a multidrug efflux pump belonging to the MATE family of Pseudomonas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eruginosa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exV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396926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39692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24075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V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the membrane fusion protein of the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VW-OprM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ultidrug efflux complex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exW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396926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39692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24080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W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the RND-type membrane protein of the efflux complex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VW-OprM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oprJ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396926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39692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25950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prJ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the outer membrane channel component of the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CD-OprJ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ultidrug efflux complex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exD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396926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39692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25955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D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the multidrug inner membrane transporter of the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CD-OprJ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omplex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exC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396926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39692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25960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C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the membrane fusion protein of the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xCD-OprJ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ultidrug efflux complex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opmH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396926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39692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27985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pmH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an outer membrane efflux protein required for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iclosan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specific efflux pump function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emrE</w:t>
            </w:r>
            <w:proofErr w:type="spellEnd"/>
          </w:p>
        </w:tc>
        <w:tc>
          <w:tcPr>
            <w:tcW w:w="595" w:type="pct"/>
            <w:tcBorders>
              <w:top w:val="nil"/>
              <w:bottom w:val="single" w:sz="4" w:space="0" w:color="auto"/>
            </w:tcBorders>
            <w:vAlign w:val="center"/>
          </w:tcPr>
          <w:p w:rsidR="00196A5E" w:rsidRPr="000D4A2B" w:rsidRDefault="00396926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39692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28070</w:t>
            </w:r>
          </w:p>
        </w:tc>
        <w:tc>
          <w:tcPr>
            <w:tcW w:w="3291" w:type="pct"/>
            <w:tcBorders>
              <w:top w:val="nil"/>
              <w:bottom w:val="single" w:sz="4" w:space="0" w:color="auto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rE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a small multidrug transporter which confers resistance to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traphenylphosphonium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ethyl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iologen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gentamicin kanamycin and neomycin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 w:val="restart"/>
            <w:vAlign w:val="center"/>
          </w:tcPr>
          <w:p w:rsidR="00196A5E" w:rsidRPr="000D4A2B" w:rsidRDefault="00196A5E" w:rsidP="00593221">
            <w:pPr>
              <w:autoSpaceDE w:val="0"/>
              <w:autoSpaceDN w:val="0"/>
              <w:adjustRightInd w:val="0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bookmarkStart w:id="1" w:name="OLE_LINK22"/>
            <w:r w:rsidRPr="000D4A2B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ntibiotic</w:t>
            </w:r>
            <w:bookmarkEnd w:id="1"/>
            <w:r w:rsidRPr="000D4A2B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0D4A2B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lastRenderedPageBreak/>
              <w:t>inactivation</w:t>
            </w:r>
          </w:p>
        </w:tc>
        <w:tc>
          <w:tcPr>
            <w:tcW w:w="447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lastRenderedPageBreak/>
              <w:t>bla</w:t>
            </w:r>
            <w:bookmarkStart w:id="2" w:name="OLE_LINK23"/>
            <w:bookmarkStart w:id="3" w:name="OLE_LINK24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  <w:vertAlign w:val="subscript"/>
              </w:rPr>
              <w:t>OXA-488</w:t>
            </w:r>
            <w:bookmarkEnd w:id="2"/>
            <w:bookmarkEnd w:id="3"/>
          </w:p>
        </w:tc>
        <w:tc>
          <w:tcPr>
            <w:tcW w:w="595" w:type="pct"/>
            <w:tcBorders>
              <w:bottom w:val="nil"/>
            </w:tcBorders>
            <w:vAlign w:val="center"/>
          </w:tcPr>
          <w:p w:rsidR="00196A5E" w:rsidRPr="000D4A2B" w:rsidRDefault="0055123F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5123F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30915</w:t>
            </w:r>
          </w:p>
        </w:tc>
        <w:tc>
          <w:tcPr>
            <w:tcW w:w="3291" w:type="pct"/>
            <w:tcBorders>
              <w:bottom w:val="nil"/>
            </w:tcBorders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XA-488 is an OXA-50 family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xacillin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hydrolyzing class D beta-lactamase 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aph</w:t>
            </w:r>
            <w:proofErr w:type="spellEnd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(3')-</w:t>
            </w: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IIb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55123F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5123F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04305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PH(3')-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Ib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a chromosomal-encoded aminoglycoside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osphotransferase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P.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eruginosa</w:t>
            </w:r>
            <w:proofErr w:type="spellEnd"/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pdc-1</w:t>
            </w:r>
            <w:r w:rsidRPr="00196A5E"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AB2A4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B2A4E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04350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DC-1</w:t>
            </w: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2</w:t>
            </w:r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a</w:t>
            </w: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n</w:t>
            </w:r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extended-spectrum beta-lactamase found in P.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eruginosa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196A5E" w:rsidRPr="00196A5E" w:rsidRDefault="00396926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catB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396926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39692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23380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396926" w:rsidP="00396926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tB</w:t>
            </w:r>
            <w:proofErr w:type="spellEnd"/>
            <w:r w:rsidR="00196A5E"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a type B chloramphenicol O-</w:t>
            </w:r>
            <w:proofErr w:type="spellStart"/>
            <w:r w:rsidR="00196A5E"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etyltransferase</w:t>
            </w:r>
            <w:proofErr w:type="spellEnd"/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 xml:space="preserve"> which is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sponsible</w:t>
            </w: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 xml:space="preserve"> for the</w:t>
            </w:r>
            <w:r>
              <w:t xml:space="preserve"> </w:t>
            </w:r>
            <w:proofErr w:type="spellStart"/>
            <w:r w:rsidRPr="0039692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enicol</w:t>
            </w:r>
            <w:proofErr w:type="spellEnd"/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 xml:space="preserve"> resistance</w:t>
            </w:r>
            <w:r w:rsidR="00196A5E"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196A5E" w:rsidRPr="000D4A2B" w:rsidRDefault="00196A5E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196A5E" w:rsidRPr="00196A5E" w:rsidRDefault="00196A5E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crpP</w:t>
            </w:r>
            <w:proofErr w:type="spellEnd"/>
          </w:p>
        </w:tc>
        <w:tc>
          <w:tcPr>
            <w:tcW w:w="595" w:type="pct"/>
            <w:tcBorders>
              <w:top w:val="nil"/>
              <w:bottom w:val="nil"/>
            </w:tcBorders>
            <w:vAlign w:val="center"/>
          </w:tcPr>
          <w:p w:rsidR="00196A5E" w:rsidRPr="000D4A2B" w:rsidRDefault="00396926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39692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25165</w:t>
            </w:r>
          </w:p>
        </w:tc>
        <w:tc>
          <w:tcPr>
            <w:tcW w:w="3291" w:type="pct"/>
            <w:tcBorders>
              <w:top w:val="nil"/>
              <w:bottom w:val="nil"/>
            </w:tcBorders>
            <w:vAlign w:val="center"/>
          </w:tcPr>
          <w:p w:rsidR="00196A5E" w:rsidRPr="000D4A2B" w:rsidRDefault="00196A5E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rpP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a ciprofloxacin resistance protein and confers resistance to ciprofloxacin by antibiotic inactivation through phosphorylation. 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396926" w:rsidRPr="000D4A2B" w:rsidRDefault="00396926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396926" w:rsidRPr="00196A5E" w:rsidRDefault="00396926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fosA</w:t>
            </w:r>
            <w:proofErr w:type="spellEnd"/>
          </w:p>
        </w:tc>
        <w:tc>
          <w:tcPr>
            <w:tcW w:w="595" w:type="pct"/>
            <w:tcBorders>
              <w:top w:val="nil"/>
              <w:bottom w:val="single" w:sz="4" w:space="0" w:color="auto"/>
            </w:tcBorders>
            <w:vAlign w:val="center"/>
          </w:tcPr>
          <w:p w:rsidR="00396926" w:rsidRPr="000D4A2B" w:rsidRDefault="00396926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39692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21010</w:t>
            </w:r>
          </w:p>
        </w:tc>
        <w:tc>
          <w:tcPr>
            <w:tcW w:w="3291" w:type="pct"/>
            <w:tcBorders>
              <w:top w:val="nil"/>
              <w:bottom w:val="single" w:sz="4" w:space="0" w:color="auto"/>
            </w:tcBorders>
            <w:vAlign w:val="center"/>
          </w:tcPr>
          <w:p w:rsidR="00396926" w:rsidRPr="000D4A2B" w:rsidRDefault="00396926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sA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zes the conjugation of glutathione to carbon-1 of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sfomycin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rendering it ineffective as an antibacterial drug.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 w:val="restart"/>
            <w:vAlign w:val="center"/>
          </w:tcPr>
          <w:p w:rsidR="00396926" w:rsidRPr="000D4A2B" w:rsidRDefault="00396926" w:rsidP="00593221">
            <w:pPr>
              <w:autoSpaceDE w:val="0"/>
              <w:autoSpaceDN w:val="0"/>
              <w:adjustRightInd w:val="0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D4A2B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ntibiotic target alternation</w:t>
            </w:r>
          </w:p>
        </w:tc>
        <w:tc>
          <w:tcPr>
            <w:tcW w:w="447" w:type="pct"/>
            <w:tcBorders>
              <w:bottom w:val="nil"/>
            </w:tcBorders>
            <w:shd w:val="clear" w:color="auto" w:fill="auto"/>
            <w:noWrap/>
            <w:vAlign w:val="center"/>
          </w:tcPr>
          <w:p w:rsidR="00396926" w:rsidRPr="00196A5E" w:rsidRDefault="00396926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arnA</w:t>
            </w:r>
            <w:proofErr w:type="spellEnd"/>
          </w:p>
        </w:tc>
        <w:tc>
          <w:tcPr>
            <w:tcW w:w="595" w:type="pct"/>
            <w:tcBorders>
              <w:bottom w:val="nil"/>
            </w:tcBorders>
            <w:vAlign w:val="center"/>
          </w:tcPr>
          <w:p w:rsidR="00396926" w:rsidRPr="000D4A2B" w:rsidRDefault="00396926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B2A4E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07630</w:t>
            </w:r>
          </w:p>
        </w:tc>
        <w:tc>
          <w:tcPr>
            <w:tcW w:w="3291" w:type="pct"/>
            <w:tcBorders>
              <w:bottom w:val="nil"/>
            </w:tcBorders>
            <w:vAlign w:val="center"/>
          </w:tcPr>
          <w:p w:rsidR="00396926" w:rsidRPr="000D4A2B" w:rsidRDefault="00396926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nA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odifies lipid A and confers resistance to the cationic antimicrobial peptides and antibiotics such as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lymyxin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</w:p>
        </w:tc>
      </w:tr>
      <w:tr w:rsidR="00396926" w:rsidRPr="000D4A2B" w:rsidTr="00396926">
        <w:trPr>
          <w:trHeight w:val="270"/>
        </w:trPr>
        <w:tc>
          <w:tcPr>
            <w:tcW w:w="667" w:type="pct"/>
            <w:vMerge/>
            <w:vAlign w:val="center"/>
          </w:tcPr>
          <w:p w:rsidR="00396926" w:rsidRPr="000D4A2B" w:rsidRDefault="00396926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nil"/>
            </w:tcBorders>
            <w:shd w:val="clear" w:color="auto" w:fill="auto"/>
            <w:noWrap/>
            <w:vAlign w:val="center"/>
          </w:tcPr>
          <w:p w:rsidR="00396926" w:rsidRPr="00196A5E" w:rsidRDefault="00396926" w:rsidP="00593221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  <w:highlight w:val="cyan"/>
              </w:rPr>
            </w:pPr>
            <w:proofErr w:type="spellStart"/>
            <w:r w:rsidRPr="00196A5E"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pmrB</w:t>
            </w:r>
            <w:proofErr w:type="spellEnd"/>
          </w:p>
        </w:tc>
        <w:tc>
          <w:tcPr>
            <w:tcW w:w="595" w:type="pct"/>
            <w:tcBorders>
              <w:top w:val="nil"/>
            </w:tcBorders>
            <w:vAlign w:val="center"/>
          </w:tcPr>
          <w:p w:rsidR="00396926" w:rsidRPr="000D4A2B" w:rsidRDefault="00396926" w:rsidP="00593221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39692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5409_26975</w:t>
            </w:r>
          </w:p>
        </w:tc>
        <w:tc>
          <w:tcPr>
            <w:tcW w:w="3291" w:type="pct"/>
            <w:tcBorders>
              <w:top w:val="nil"/>
            </w:tcBorders>
            <w:vAlign w:val="center"/>
          </w:tcPr>
          <w:p w:rsidR="00396926" w:rsidRPr="000D4A2B" w:rsidRDefault="00396926" w:rsidP="00593221">
            <w:pPr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mB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s a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istidine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rotein kinase sensor which modifies Lipid A and is involved in </w:t>
            </w:r>
            <w:proofErr w:type="spellStart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lymyxin</w:t>
            </w:r>
            <w:proofErr w:type="spellEnd"/>
            <w:r w:rsidRPr="000D4A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resistance</w:t>
            </w:r>
          </w:p>
        </w:tc>
      </w:tr>
    </w:tbl>
    <w:p w:rsidR="00143D2E" w:rsidRPr="00196A5E" w:rsidRDefault="00143D2E"/>
    <w:sectPr w:rsidR="00143D2E" w:rsidRPr="00196A5E" w:rsidSect="00196A5E">
      <w:pgSz w:w="16838" w:h="11906" w:orient="landscape"/>
      <w:pgMar w:top="1080" w:right="1440" w:bottom="108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45B1B" w:rsidRDefault="00045B1B" w:rsidP="00EF3779">
      <w:r>
        <w:separator/>
      </w:r>
    </w:p>
  </w:endnote>
  <w:endnote w:type="continuationSeparator" w:id="0">
    <w:p w:rsidR="00045B1B" w:rsidRDefault="00045B1B" w:rsidP="00EF37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Bold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45B1B" w:rsidRDefault="00045B1B" w:rsidP="00EF3779">
      <w:r>
        <w:separator/>
      </w:r>
    </w:p>
  </w:footnote>
  <w:footnote w:type="continuationSeparator" w:id="0">
    <w:p w:rsidR="00045B1B" w:rsidRDefault="00045B1B" w:rsidP="00EF377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DAzszQ2MTA0MjVW0lEKTi0uzszPAykwqgUAl/u0DSwAAAA="/>
  </w:docVars>
  <w:rsids>
    <w:rsidRoot w:val="00196A5E"/>
    <w:rsid w:val="00045B1B"/>
    <w:rsid w:val="000B3B54"/>
    <w:rsid w:val="00143D2E"/>
    <w:rsid w:val="00196A5E"/>
    <w:rsid w:val="00200C67"/>
    <w:rsid w:val="00396926"/>
    <w:rsid w:val="0055123F"/>
    <w:rsid w:val="006C0158"/>
    <w:rsid w:val="007F0711"/>
    <w:rsid w:val="00990599"/>
    <w:rsid w:val="00AB2A4E"/>
    <w:rsid w:val="00B833C2"/>
    <w:rsid w:val="00C16CCE"/>
    <w:rsid w:val="00D03657"/>
    <w:rsid w:val="00EF3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96A5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F377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F3779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F377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F3779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96A5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F377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F3779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F377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F377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826</Words>
  <Characters>4709</Characters>
  <Application>Microsoft Office Word</Application>
  <DocSecurity>0</DocSecurity>
  <Lines>39</Lines>
  <Paragraphs>11</Paragraphs>
  <ScaleCrop>false</ScaleCrop>
  <Company/>
  <LinksUpToDate>false</LinksUpToDate>
  <CharactersWithSpaces>55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6</cp:revision>
  <dcterms:created xsi:type="dcterms:W3CDTF">2021-01-08T02:27:00Z</dcterms:created>
  <dcterms:modified xsi:type="dcterms:W3CDTF">2021-03-31T07:03:00Z</dcterms:modified>
</cp:coreProperties>
</file>